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BE260" w14:textId="77777777" w:rsidR="002145A8" w:rsidRPr="002145A8" w:rsidRDefault="003C5E0B" w:rsidP="00467D28">
      <w:pPr>
        <w:jc w:val="center"/>
        <w:rPr>
          <w:b/>
          <w:sz w:val="28"/>
          <w:szCs w:val="28"/>
          <w:lang w:eastAsia="ja-JP"/>
        </w:rPr>
      </w:pPr>
      <w:r w:rsidRPr="002145A8">
        <w:rPr>
          <w:rFonts w:hint="eastAsia"/>
          <w:b/>
          <w:sz w:val="28"/>
          <w:szCs w:val="28"/>
          <w:lang w:eastAsia="ja-JP"/>
        </w:rPr>
        <w:t>Application for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m for </w:t>
      </w:r>
      <w:r w:rsidR="00874C7D" w:rsidRPr="002145A8">
        <w:rPr>
          <w:rFonts w:hint="eastAsia"/>
          <w:b/>
          <w:sz w:val="28"/>
          <w:szCs w:val="28"/>
          <w:lang w:eastAsia="ja-JP"/>
        </w:rPr>
        <w:t>R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esearch </w:t>
      </w:r>
      <w:r w:rsidR="00874C7D" w:rsidRPr="002145A8">
        <w:rPr>
          <w:rFonts w:hint="eastAsia"/>
          <w:b/>
          <w:sz w:val="28"/>
          <w:szCs w:val="28"/>
          <w:lang w:eastAsia="ja-JP"/>
        </w:rPr>
        <w:t>P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roject </w:t>
      </w:r>
      <w:r w:rsidR="00874C7D" w:rsidRPr="002145A8">
        <w:rPr>
          <w:rFonts w:hint="eastAsia"/>
          <w:b/>
          <w:sz w:val="28"/>
          <w:szCs w:val="28"/>
          <w:lang w:eastAsia="ja-JP"/>
        </w:rPr>
        <w:t xml:space="preserve">(RP) </w:t>
      </w:r>
    </w:p>
    <w:p w14:paraId="3229CB4A" w14:textId="2344EB84" w:rsidR="003C5E0B" w:rsidRPr="002145A8" w:rsidRDefault="008A5456" w:rsidP="00467D28">
      <w:pPr>
        <w:jc w:val="center"/>
        <w:rPr>
          <w:b/>
          <w:sz w:val="28"/>
          <w:szCs w:val="28"/>
          <w:lang w:eastAsia="ja-JP"/>
        </w:rPr>
      </w:pPr>
      <w:r w:rsidRPr="002145A8">
        <w:rPr>
          <w:b/>
          <w:sz w:val="28"/>
          <w:szCs w:val="28"/>
          <w:lang w:eastAsia="ja-JP"/>
        </w:rPr>
        <w:t xml:space="preserve">for All Academic Staff </w:t>
      </w:r>
      <w:r w:rsidR="00361DA7" w:rsidRPr="002145A8">
        <w:rPr>
          <w:rFonts w:hint="eastAsia"/>
          <w:b/>
          <w:sz w:val="28"/>
          <w:szCs w:val="28"/>
          <w:lang w:eastAsia="ja-JP"/>
        </w:rPr>
        <w:t>in FY20</w:t>
      </w:r>
      <w:r w:rsidR="00F33E93" w:rsidRPr="002145A8">
        <w:rPr>
          <w:b/>
          <w:sz w:val="28"/>
          <w:szCs w:val="28"/>
          <w:lang w:eastAsia="ja-JP"/>
        </w:rPr>
        <w:t>2</w:t>
      </w:r>
      <w:r w:rsidR="00912BC6" w:rsidRPr="002145A8">
        <w:rPr>
          <w:rFonts w:hint="eastAsia"/>
          <w:b/>
          <w:sz w:val="28"/>
          <w:szCs w:val="28"/>
          <w:lang w:eastAsia="ja-JP"/>
        </w:rPr>
        <w:t>6</w:t>
      </w:r>
    </w:p>
    <w:p w14:paraId="3229CB4B" w14:textId="77777777" w:rsidR="002C0C06" w:rsidRPr="00C23D69" w:rsidRDefault="002C0C06" w:rsidP="00732089">
      <w:pPr>
        <w:rPr>
          <w:bCs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3C5E0B" w:rsidRPr="00C23D69" w14:paraId="3229CB50" w14:textId="77777777" w:rsidTr="00467D28">
        <w:trPr>
          <w:trHeight w:val="1290"/>
          <w:jc w:val="center"/>
        </w:trPr>
        <w:tc>
          <w:tcPr>
            <w:tcW w:w="9747" w:type="dxa"/>
            <w:gridSpan w:val="2"/>
          </w:tcPr>
          <w:p w14:paraId="3229CB4C" w14:textId="77777777" w:rsidR="003C5E0B" w:rsidRPr="00C23D69" w:rsidRDefault="003C5E0B" w:rsidP="00D00C42">
            <w:pPr>
              <w:spacing w:line="300" w:lineRule="auto"/>
              <w:rPr>
                <w:rFonts w:cs="Tahoma"/>
                <w:bCs/>
                <w:sz w:val="22"/>
                <w:szCs w:val="22"/>
              </w:rPr>
            </w:pPr>
            <w:bookmarkStart w:id="0" w:name="Q1_Theme1"/>
            <w:r w:rsidRPr="00C23D69">
              <w:rPr>
                <w:rFonts w:cs="Tahoma"/>
                <w:bCs/>
                <w:sz w:val="22"/>
              </w:rPr>
              <w:t>Theme</w:t>
            </w:r>
          </w:p>
          <w:p w14:paraId="3229CB4D" w14:textId="72C0EBDB" w:rsidR="003C5E0B" w:rsidRPr="00C23D69" w:rsidRDefault="003C5E0B" w:rsidP="00D00C42">
            <w:pPr>
              <w:spacing w:line="300" w:lineRule="auto"/>
              <w:rPr>
                <w:rFonts w:eastAsia="ＭＳ 明朝"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1_Theme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bookmarkEnd w:id="0"/>
            <w:r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1B2AF0" w:rsidRPr="00C23D69">
              <w:rPr>
                <w:rFonts w:cs="Tahoma"/>
                <w:bCs/>
                <w:sz w:val="22"/>
                <w:szCs w:val="22"/>
              </w:rPr>
              <w:t>Theme 1:</w:t>
            </w:r>
            <w:r w:rsidR="00291B74" w:rsidRPr="00454389">
              <w:rPr>
                <w:color w:val="000000" w:themeColor="text1"/>
                <w:sz w:val="21"/>
                <w:szCs w:val="21"/>
              </w:rPr>
              <w:t xml:space="preserve"> Maritime Education and Training in the era of AI</w:t>
            </w:r>
          </w:p>
          <w:bookmarkStart w:id="1" w:name="Q2_Theme2"/>
          <w:p w14:paraId="041D1CE3" w14:textId="64D55386" w:rsidR="003C5E0B" w:rsidRPr="00C23D69" w:rsidRDefault="003C5E0B" w:rsidP="0061051F">
            <w:pPr>
              <w:spacing w:line="300" w:lineRule="auto"/>
              <w:rPr>
                <w:rFonts w:cs="Tahoma"/>
                <w:bCs/>
                <w:sz w:val="22"/>
                <w:szCs w:val="22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bookmarkEnd w:id="1"/>
            <w:r w:rsidRPr="00C23D69">
              <w:rPr>
                <w:rFonts w:cs="Tahoma"/>
                <w:bCs/>
                <w:sz w:val="22"/>
                <w:szCs w:val="22"/>
              </w:rPr>
              <w:t xml:space="preserve"> Theme 2:</w:t>
            </w:r>
            <w:r w:rsidR="00B97EA4"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291B74" w:rsidRPr="00454389">
              <w:rPr>
                <w:color w:val="000000" w:themeColor="text1"/>
                <w:sz w:val="21"/>
                <w:szCs w:val="21"/>
                <w:lang w:eastAsia="ja-JP"/>
              </w:rPr>
              <w:t>Disruptive innovations in shipping</w:t>
            </w:r>
          </w:p>
          <w:p w14:paraId="52B8A604" w14:textId="41E90C3E" w:rsidR="00034D7F" w:rsidRPr="00C23D69" w:rsidRDefault="00926238" w:rsidP="00926238">
            <w:pPr>
              <w:spacing w:line="300" w:lineRule="auto"/>
              <w:rPr>
                <w:rFonts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r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034D7F" w:rsidRPr="00C23D69">
              <w:rPr>
                <w:rFonts w:cs="Tahoma" w:hint="eastAsia"/>
                <w:bCs/>
                <w:sz w:val="22"/>
                <w:szCs w:val="22"/>
                <w:lang w:eastAsia="ja-JP"/>
              </w:rPr>
              <w:t>T</w:t>
            </w:r>
            <w:r w:rsidR="00034D7F" w:rsidRPr="00C23D69">
              <w:rPr>
                <w:rFonts w:cs="Tahoma"/>
                <w:bCs/>
                <w:sz w:val="22"/>
                <w:szCs w:val="22"/>
                <w:lang w:eastAsia="ja-JP"/>
              </w:rPr>
              <w:t xml:space="preserve">heme 3: </w:t>
            </w:r>
            <w:r w:rsidR="00291B74" w:rsidRPr="00454389">
              <w:rPr>
                <w:rFonts w:ascii="Cambria" w:eastAsia="SimSun" w:hAnsi="Cambria" w:cs="Times New Roman"/>
                <w:color w:val="000000" w:themeColor="text1"/>
                <w:sz w:val="22"/>
                <w:szCs w:val="22"/>
                <w:lang w:eastAsia="zh-CN"/>
              </w:rPr>
              <w:t>The role of maritime transportation in strengthening the Blue Economy</w:t>
            </w:r>
          </w:p>
          <w:p w14:paraId="233AB650" w14:textId="1EB48E7D" w:rsidR="00467D28" w:rsidRPr="00C23D69" w:rsidRDefault="00467D28" w:rsidP="00467D28">
            <w:pPr>
              <w:spacing w:line="300" w:lineRule="auto"/>
              <w:rPr>
                <w:rFonts w:cs="Tahoma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end"/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C23D69">
              <w:rPr>
                <w:rFonts w:cs="Tahoma" w:hint="eastAsia"/>
                <w:bCs/>
                <w:color w:val="000000" w:themeColor="text1"/>
                <w:sz w:val="22"/>
                <w:szCs w:val="22"/>
                <w:lang w:eastAsia="ja-JP"/>
              </w:rPr>
              <w:t>T</w:t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  <w:lang w:eastAsia="ja-JP"/>
              </w:rPr>
              <w:t>heme 4: Optional</w:t>
            </w:r>
            <w:r w:rsidR="00291B74">
              <w:rPr>
                <w:rFonts w:cs="Tahoma" w:hint="eastAsia"/>
                <w:bCs/>
                <w:color w:val="000000" w:themeColor="text1"/>
                <w:sz w:val="22"/>
                <w:szCs w:val="22"/>
                <w:lang w:eastAsia="ja-JP"/>
              </w:rPr>
              <w:t xml:space="preserve"> topic</w:t>
            </w:r>
          </w:p>
          <w:p w14:paraId="3229CB4F" w14:textId="0CE8CA97" w:rsidR="00467D28" w:rsidRPr="00C23D69" w:rsidRDefault="00467D28" w:rsidP="00926238">
            <w:pPr>
              <w:spacing w:line="300" w:lineRule="auto"/>
              <w:rPr>
                <w:rFonts w:eastAsia="ＭＳ 明朝"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eastAsia="ＭＳ 明朝" w:cs="Tahoma" w:hint="eastAsia"/>
                <w:bCs/>
                <w:sz w:val="22"/>
                <w:szCs w:val="22"/>
                <w:lang w:eastAsia="ja-JP"/>
              </w:rPr>
              <w:t xml:space="preserve"> </w:t>
            </w:r>
            <w:r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 xml:space="preserve">      *</w:t>
            </w:r>
            <w:r w:rsidR="00F263A9">
              <w:rPr>
                <w:rFonts w:eastAsia="ＭＳ 明朝" w:cs="Tahoma" w:hint="eastAsia"/>
                <w:bCs/>
                <w:sz w:val="22"/>
                <w:szCs w:val="22"/>
                <w:lang w:eastAsia="ja-JP"/>
              </w:rPr>
              <w:t>I</w:t>
            </w:r>
            <w:r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>f you select theme 4, please describe your theme below</w:t>
            </w:r>
            <w:r w:rsidR="008D7259"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 xml:space="preserve"> column</w:t>
            </w:r>
          </w:p>
        </w:tc>
      </w:tr>
      <w:tr w:rsidR="00467D28" w:rsidRPr="00C23D69" w14:paraId="7A966697" w14:textId="77777777" w:rsidTr="00467D28">
        <w:trPr>
          <w:trHeight w:val="830"/>
          <w:jc w:val="center"/>
        </w:trPr>
        <w:tc>
          <w:tcPr>
            <w:tcW w:w="9747" w:type="dxa"/>
            <w:gridSpan w:val="2"/>
          </w:tcPr>
          <w:p w14:paraId="2E18703C" w14:textId="43E986B0" w:rsidR="00467D28" w:rsidRPr="00C23D69" w:rsidRDefault="00467D28" w:rsidP="00D00C42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 w:hint="eastAsia"/>
                <w:bCs/>
                <w:sz w:val="22"/>
                <w:lang w:eastAsia="ja-JP"/>
              </w:rPr>
              <w:t>T</w:t>
            </w:r>
            <w:r w:rsidRPr="00C23D69">
              <w:rPr>
                <w:rFonts w:cs="Tahoma"/>
                <w:bCs/>
                <w:sz w:val="22"/>
                <w:lang w:eastAsia="ja-JP"/>
              </w:rPr>
              <w:t xml:space="preserve">heme: </w:t>
            </w:r>
          </w:p>
        </w:tc>
      </w:tr>
      <w:tr w:rsidR="003C5E0B" w:rsidRPr="00C23D69" w14:paraId="3229CB54" w14:textId="77777777" w:rsidTr="00B724F0">
        <w:trPr>
          <w:trHeight w:val="1167"/>
          <w:jc w:val="center"/>
        </w:trPr>
        <w:tc>
          <w:tcPr>
            <w:tcW w:w="9747" w:type="dxa"/>
            <w:gridSpan w:val="2"/>
          </w:tcPr>
          <w:p w14:paraId="3229CB51" w14:textId="6E45C9F5" w:rsidR="003C5E0B" w:rsidRPr="00C23D69" w:rsidRDefault="003C5E0B" w:rsidP="00D00C42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Research title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r w:rsidR="006933F3" w:rsidRPr="00C23D69">
              <w:rPr>
                <w:rFonts w:cs="Tahoma"/>
                <w:bCs/>
                <w:color w:val="FF0000"/>
                <w:sz w:val="22"/>
              </w:rPr>
              <w:t xml:space="preserve"> </w:t>
            </w:r>
          </w:p>
          <w:p w14:paraId="3229CB52" w14:textId="77777777" w:rsidR="003C5E0B" w:rsidRPr="00C23D69" w:rsidRDefault="003C5E0B" w:rsidP="00D00C42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</w:p>
          <w:p w14:paraId="34985293" w14:textId="77777777" w:rsidR="003C5E0B" w:rsidRPr="00C23D69" w:rsidRDefault="006933F3" w:rsidP="00F11FEE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Short title/Acronym </w:t>
            </w:r>
            <w:r w:rsidR="003C5E0B" w:rsidRPr="00C23D69">
              <w:rPr>
                <w:rFonts w:cs="Tahoma"/>
                <w:bCs/>
                <w:sz w:val="22"/>
              </w:rPr>
              <w:t xml:space="preserve"> </w:t>
            </w:r>
            <w:r w:rsidR="003C5E0B"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3C5E0B" w:rsidRPr="00C23D69">
              <w:rPr>
                <w:rFonts w:cs="Tahoma"/>
                <w:bCs/>
                <w:sz w:val="22"/>
              </w:rPr>
            </w:r>
            <w:r w:rsidR="003C5E0B" w:rsidRPr="00C23D69">
              <w:rPr>
                <w:rFonts w:cs="Tahoma"/>
                <w:bCs/>
                <w:sz w:val="22"/>
              </w:rPr>
              <w:fldChar w:fldCharType="separate"/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sz w:val="22"/>
              </w:rPr>
              <w:fldChar w:fldCharType="end"/>
            </w:r>
          </w:p>
          <w:p w14:paraId="3229CB53" w14:textId="4C93985A" w:rsidR="001C0F2D" w:rsidRPr="00C23D69" w:rsidRDefault="001C0F2D" w:rsidP="00F11FEE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  <w:r w:rsidRPr="00C23D69">
              <w:rPr>
                <w:rFonts w:cs="Tahoma" w:hint="eastAsia"/>
                <w:bCs/>
                <w:sz w:val="22"/>
                <w:lang w:eastAsia="ja-JP"/>
              </w:rPr>
              <w:t>Key words</w:t>
            </w:r>
            <w:r w:rsidRPr="00C23D69">
              <w:rPr>
                <w:rFonts w:cs="Tahoma" w:hint="eastAsia"/>
                <w:bCs/>
                <w:sz w:val="22"/>
                <w:lang w:eastAsia="ja-JP"/>
              </w:rPr>
              <w:t>：</w:t>
            </w:r>
            <w:r w:rsidR="00311635"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11635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311635" w:rsidRPr="00C23D69">
              <w:rPr>
                <w:rFonts w:cs="Tahoma"/>
                <w:bCs/>
                <w:sz w:val="22"/>
              </w:rPr>
            </w:r>
            <w:r w:rsidR="00311635" w:rsidRPr="00C23D69">
              <w:rPr>
                <w:rFonts w:cs="Tahoma"/>
                <w:bCs/>
                <w:sz w:val="22"/>
              </w:rPr>
              <w:fldChar w:fldCharType="separate"/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sz w:val="22"/>
              </w:rPr>
              <w:fldChar w:fldCharType="end"/>
            </w:r>
          </w:p>
        </w:tc>
      </w:tr>
      <w:tr w:rsidR="003C5E0B" w:rsidRPr="00C23D69" w14:paraId="3229CB63" w14:textId="77777777" w:rsidTr="00A25B06">
        <w:trPr>
          <w:trHeight w:val="3754"/>
          <w:jc w:val="center"/>
        </w:trPr>
        <w:tc>
          <w:tcPr>
            <w:tcW w:w="9747" w:type="dxa"/>
            <w:gridSpan w:val="2"/>
            <w:vAlign w:val="center"/>
          </w:tcPr>
          <w:p w14:paraId="3229CB55" w14:textId="3C5B4A4E" w:rsidR="003C5E0B" w:rsidRPr="00C23D69" w:rsidRDefault="00874C7D" w:rsidP="00D00C42">
            <w:pPr>
              <w:rPr>
                <w:rFonts w:cs="Tahoma"/>
                <w:bCs/>
                <w:sz w:val="22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Research Project Coordinator</w:t>
            </w:r>
          </w:p>
          <w:p w14:paraId="3229CB56" w14:textId="77777777" w:rsidR="003C5E0B" w:rsidRPr="00C23D69" w:rsidRDefault="003C5E0B" w:rsidP="00D00C42">
            <w:pPr>
              <w:ind w:left="105"/>
              <w:rPr>
                <w:rFonts w:cs="Tahoma"/>
                <w:bCs/>
                <w:sz w:val="22"/>
              </w:rPr>
            </w:pPr>
          </w:p>
          <w:p w14:paraId="3229CB57" w14:textId="153E777E" w:rsidR="003C5E0B" w:rsidRDefault="003C5E0B" w:rsidP="00D00C42">
            <w:pPr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Name: </w:t>
            </w:r>
            <w:bookmarkStart w:id="2" w:name="Text2"/>
            <w:bookmarkStart w:id="3" w:name="Text8"/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bookmarkEnd w:id="2"/>
            <w:bookmarkEnd w:id="3"/>
            <w:r w:rsidRPr="00C23D69">
              <w:rPr>
                <w:rFonts w:cs="Tahoma"/>
                <w:bCs/>
                <w:sz w:val="22"/>
              </w:rPr>
              <w:t xml:space="preserve">     </w:t>
            </w:r>
          </w:p>
          <w:p w14:paraId="458D2DA2" w14:textId="4F089ABC" w:rsidR="001F21A0" w:rsidRDefault="001F21A0" w:rsidP="00D00C42">
            <w:pPr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2"/>
              </w:rPr>
              <w:t xml:space="preserve"> </w:t>
            </w:r>
            <w:r w:rsidR="00A25B06"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A25B06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2"/>
              </w:rPr>
            </w:r>
            <w:r w:rsidR="00A25B06" w:rsidRPr="00C23D69">
              <w:rPr>
                <w:rFonts w:cs="Tahoma"/>
                <w:bCs/>
                <w:sz w:val="22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sz w:val="22"/>
              </w:rPr>
              <w:fldChar w:fldCharType="end"/>
            </w:r>
            <w:r w:rsidR="00A25B06" w:rsidRPr="00C23D69">
              <w:rPr>
                <w:rFonts w:cs="Tahoma"/>
                <w:bCs/>
                <w:sz w:val="22"/>
              </w:rPr>
              <w:t xml:space="preserve">     </w:t>
            </w:r>
          </w:p>
          <w:p w14:paraId="3229CB5A" w14:textId="77777777" w:rsidR="003C5E0B" w:rsidRPr="00C23D69" w:rsidRDefault="003C5E0B" w:rsidP="00D00C42">
            <w:pPr>
              <w:ind w:left="105"/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5B" w14:textId="77777777" w:rsidR="003C5E0B" w:rsidRPr="00C23D69" w:rsidRDefault="003C5E0B" w:rsidP="00D00C42">
            <w:pPr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>Member University: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bookmarkEnd w:id="4"/>
            <w:r w:rsidRPr="00C23D69">
              <w:rPr>
                <w:rFonts w:cs="Tahoma"/>
                <w:bCs/>
                <w:sz w:val="22"/>
              </w:rPr>
              <w:t xml:space="preserve"> </w:t>
            </w:r>
          </w:p>
          <w:p w14:paraId="3229CB5C" w14:textId="77777777" w:rsidR="003C5E0B" w:rsidRPr="00C23D69" w:rsidRDefault="003C5E0B" w:rsidP="00D00C42">
            <w:pPr>
              <w:ind w:left="105"/>
              <w:rPr>
                <w:rFonts w:cs="Tahoma"/>
                <w:bCs/>
                <w:sz w:val="22"/>
              </w:rPr>
            </w:pPr>
          </w:p>
          <w:p w14:paraId="3229CB5D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>Post Address:</w:t>
            </w:r>
            <w:bookmarkStart w:id="5" w:name="Text20"/>
            <w:r w:rsidRPr="00C23D69">
              <w:rPr>
                <w:rFonts w:cs="Tahoma"/>
                <w:bCs/>
                <w:sz w:val="22"/>
              </w:rPr>
              <w:t xml:space="preserve"> </w:t>
            </w:r>
            <w:r w:rsidRPr="00C23D69">
              <w:rPr>
                <w:rFonts w:cs="Arial"/>
                <w:bCs/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59"/>
                  </w:textInput>
                </w:ffData>
              </w:fldChar>
            </w:r>
            <w:r w:rsidRPr="00C23D69">
              <w:rPr>
                <w:rFonts w:cs="Arial"/>
                <w:bCs/>
                <w:sz w:val="22"/>
              </w:rPr>
              <w:instrText xml:space="preserve"> FORMTEXT </w:instrText>
            </w:r>
            <w:r w:rsidRPr="00C23D69">
              <w:rPr>
                <w:rFonts w:cs="Arial"/>
                <w:bCs/>
                <w:sz w:val="22"/>
              </w:rPr>
            </w:r>
            <w:r w:rsidRPr="00C23D69">
              <w:rPr>
                <w:rFonts w:cs="Arial"/>
                <w:bCs/>
                <w:sz w:val="22"/>
              </w:rPr>
              <w:fldChar w:fldCharType="separate"/>
            </w:r>
            <w:r w:rsidRPr="00C23D69">
              <w:rPr>
                <w:rFonts w:cs="Arial"/>
                <w:bCs/>
                <w:noProof/>
                <w:sz w:val="22"/>
              </w:rPr>
              <w:t> </w:t>
            </w:r>
            <w:r w:rsidRPr="00C23D69">
              <w:rPr>
                <w:rFonts w:cs="Arial"/>
                <w:bCs/>
                <w:noProof/>
                <w:sz w:val="22"/>
              </w:rPr>
              <w:t> </w:t>
            </w:r>
            <w:r w:rsidRPr="00C23D69">
              <w:rPr>
                <w:rFonts w:cs="Arial"/>
                <w:bCs/>
                <w:noProof/>
                <w:sz w:val="22"/>
              </w:rPr>
              <w:t> </w:t>
            </w:r>
            <w:r w:rsidRPr="00C23D69">
              <w:rPr>
                <w:rFonts w:cs="Arial"/>
                <w:bCs/>
                <w:noProof/>
                <w:sz w:val="22"/>
              </w:rPr>
              <w:t> </w:t>
            </w:r>
            <w:r w:rsidRPr="00C23D69">
              <w:rPr>
                <w:rFonts w:cs="Arial"/>
                <w:bCs/>
                <w:noProof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fldChar w:fldCharType="end"/>
            </w:r>
            <w:bookmarkEnd w:id="5"/>
            <w:r w:rsidRPr="00C23D69">
              <w:rPr>
                <w:rFonts w:cs="Tahoma"/>
                <w:bCs/>
                <w:sz w:val="22"/>
              </w:rPr>
              <w:t xml:space="preserve"> </w:t>
            </w:r>
          </w:p>
          <w:p w14:paraId="3229CB5E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                   </w:t>
            </w:r>
            <w:r w:rsidRPr="00C23D69">
              <w:rPr>
                <w:rFonts w:cs="Arial"/>
                <w:bCs/>
                <w:sz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6" w:name="Text127"/>
            <w:r w:rsidRPr="00C23D69">
              <w:rPr>
                <w:rFonts w:cs="Arial"/>
                <w:bCs/>
                <w:sz w:val="22"/>
              </w:rPr>
              <w:instrText xml:space="preserve"> FORMTEXT </w:instrText>
            </w:r>
            <w:r w:rsidRPr="00C23D69">
              <w:rPr>
                <w:rFonts w:cs="Arial"/>
                <w:bCs/>
                <w:sz w:val="22"/>
              </w:rPr>
            </w:r>
            <w:r w:rsidRPr="00C23D69">
              <w:rPr>
                <w:rFonts w:cs="Arial"/>
                <w:bCs/>
                <w:sz w:val="22"/>
              </w:rPr>
              <w:fldChar w:fldCharType="separate"/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fldChar w:fldCharType="end"/>
            </w:r>
            <w:bookmarkEnd w:id="6"/>
          </w:p>
          <w:p w14:paraId="3229CB5F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                   </w:t>
            </w:r>
            <w:r w:rsidRPr="00C23D69">
              <w:rPr>
                <w:rFonts w:cs="Arial"/>
                <w:bCs/>
                <w:sz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7" w:name="Text139"/>
            <w:r w:rsidRPr="00C23D69">
              <w:rPr>
                <w:rFonts w:cs="Arial"/>
                <w:bCs/>
                <w:sz w:val="22"/>
              </w:rPr>
              <w:instrText xml:space="preserve"> FORMTEXT </w:instrText>
            </w:r>
            <w:r w:rsidRPr="00C23D69">
              <w:rPr>
                <w:rFonts w:cs="Arial"/>
                <w:bCs/>
                <w:sz w:val="22"/>
              </w:rPr>
            </w:r>
            <w:r w:rsidRPr="00C23D69">
              <w:rPr>
                <w:rFonts w:cs="Arial"/>
                <w:bCs/>
                <w:sz w:val="22"/>
              </w:rPr>
              <w:fldChar w:fldCharType="separate"/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t> </w:t>
            </w:r>
            <w:r w:rsidRPr="00C23D69">
              <w:rPr>
                <w:rFonts w:cs="Arial"/>
                <w:bCs/>
                <w:sz w:val="22"/>
              </w:rPr>
              <w:fldChar w:fldCharType="end"/>
            </w:r>
            <w:bookmarkEnd w:id="7"/>
          </w:p>
          <w:p w14:paraId="3229CB60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Phone</w:t>
            </w:r>
            <w:bookmarkStart w:id="8" w:name="Text59"/>
            <w:r w:rsidRPr="00C23D69">
              <w:rPr>
                <w:rFonts w:eastAsia="ＭＳ 明朝" w:cs="Tahoma"/>
                <w:bCs/>
                <w:sz w:val="22"/>
                <w:lang w:eastAsia="ja-JP"/>
              </w:rPr>
              <w:t>:</w:t>
            </w:r>
            <w:r w:rsidRPr="00C23D69">
              <w:rPr>
                <w:rFonts w:cs="Tahoma"/>
                <w:bCs/>
                <w:sz w:val="22"/>
              </w:rPr>
              <w:t xml:space="preserve">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  <w:bookmarkEnd w:id="8"/>
          <w:p w14:paraId="3229CB62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E-mail</w:t>
            </w:r>
            <w:r w:rsidRPr="00C23D69">
              <w:rPr>
                <w:rFonts w:eastAsia="ＭＳ 明朝" w:cs="Tahoma"/>
                <w:bCs/>
                <w:sz w:val="22"/>
                <w:lang w:eastAsia="ja-JP"/>
              </w:rPr>
              <w:t xml:space="preserve">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</w:tc>
      </w:tr>
      <w:tr w:rsidR="003C5E0B" w:rsidRPr="00C23D69" w14:paraId="3229CB70" w14:textId="77777777" w:rsidTr="00B724F0">
        <w:trPr>
          <w:trHeight w:val="1561"/>
          <w:jc w:val="center"/>
        </w:trPr>
        <w:tc>
          <w:tcPr>
            <w:tcW w:w="5353" w:type="dxa"/>
            <w:vAlign w:val="center"/>
          </w:tcPr>
          <w:p w14:paraId="3229CB64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eastAsia="ＭＳ 明朝" w:cs="Tahoma"/>
                <w:bCs/>
                <w:sz w:val="22"/>
                <w:lang w:eastAsia="ja-JP"/>
              </w:rPr>
              <w:t>Contractor</w:t>
            </w:r>
          </w:p>
          <w:p w14:paraId="3229CB65" w14:textId="77777777" w:rsidR="003C5E0B" w:rsidRPr="00C23D69" w:rsidRDefault="003C5E0B" w:rsidP="00D00C42">
            <w:pPr>
              <w:rPr>
                <w:rFonts w:eastAsia="ＭＳ 明朝" w:cs="Tahoma"/>
                <w:bCs/>
                <w:sz w:val="21"/>
                <w:szCs w:val="21"/>
                <w:lang w:eastAsia="ja-JP"/>
              </w:rPr>
            </w:pPr>
            <w:r w:rsidRPr="00C23D69">
              <w:rPr>
                <w:rFonts w:eastAsia="ＭＳ 明朝" w:cs="Tahoma"/>
                <w:bCs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3229CB66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7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Name in print</w:t>
            </w:r>
            <w:bookmarkStart w:id="9" w:name="Text66"/>
            <w:r w:rsidRPr="00C23D69">
              <w:rPr>
                <w:rFonts w:cs="Tahoma"/>
                <w:bCs/>
                <w:sz w:val="22"/>
              </w:rPr>
              <w:t xml:space="preserve">: 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  <w:bookmarkEnd w:id="9"/>
          </w:p>
          <w:p w14:paraId="3229CB68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Phone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  <w:p w14:paraId="3229CB6A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E-mail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3229CB6B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Signature</w:t>
            </w:r>
          </w:p>
          <w:p w14:paraId="3229CB6C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D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E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F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</w:p>
        </w:tc>
      </w:tr>
      <w:tr w:rsidR="003C5E0B" w:rsidRPr="00C23D69" w14:paraId="3229CB7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3229CB71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Date and place </w:t>
            </w:r>
            <w:bookmarkStart w:id="10" w:name="Text73"/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  <w:bookmarkEnd w:id="10"/>
          </w:p>
        </w:tc>
      </w:tr>
    </w:tbl>
    <w:p w14:paraId="3229CB73" w14:textId="77777777" w:rsidR="002C0C06" w:rsidRPr="00C23D69" w:rsidRDefault="002C0C06" w:rsidP="002C0C06">
      <w:pPr>
        <w:rPr>
          <w:bCs/>
          <w:lang w:eastAsia="ja-JP"/>
        </w:rPr>
      </w:pPr>
    </w:p>
    <w:p w14:paraId="3229CB74" w14:textId="77777777" w:rsidR="002C0C06" w:rsidRPr="00C23D69" w:rsidRDefault="002C0C06" w:rsidP="002C0C06">
      <w:pPr>
        <w:rPr>
          <w:bCs/>
          <w:lang w:eastAsia="ja-JP"/>
        </w:rPr>
      </w:pPr>
    </w:p>
    <w:p w14:paraId="3229CB75" w14:textId="77777777" w:rsidR="00B414D9" w:rsidRPr="00C23D69" w:rsidRDefault="00B414D9" w:rsidP="002C0C06">
      <w:pPr>
        <w:rPr>
          <w:bCs/>
          <w:lang w:eastAsia="ja-JP"/>
        </w:rPr>
        <w:sectPr w:rsidR="00B414D9" w:rsidRPr="00C23D69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6499A49E" w14:textId="77777777" w:rsidR="00840C50" w:rsidRPr="00C23D69" w:rsidRDefault="00840C50" w:rsidP="00840C50">
      <w:pPr>
        <w:spacing w:line="300" w:lineRule="auto"/>
        <w:ind w:leftChars="177" w:left="425"/>
        <w:rPr>
          <w:rFonts w:cs="Tahoma"/>
          <w:bCs/>
          <w:sz w:val="18"/>
          <w:szCs w:val="20"/>
          <w:lang w:eastAsia="ja-JP"/>
        </w:rPr>
      </w:pPr>
      <w:r w:rsidRPr="00565142">
        <w:rPr>
          <w:rFonts w:cs="Tahoma"/>
          <w:b/>
          <w:sz w:val="22"/>
          <w:lang w:eastAsia="ja-JP"/>
        </w:rPr>
        <w:lastRenderedPageBreak/>
        <w:t xml:space="preserve">Background </w:t>
      </w:r>
      <w:r w:rsidRPr="00C23D69">
        <w:rPr>
          <w:rFonts w:cs="Tahoma"/>
          <w:bCs/>
          <w:sz w:val="18"/>
          <w:szCs w:val="20"/>
          <w:lang w:eastAsia="ja-JP"/>
        </w:rPr>
        <w:t>(describe motivation along with state-of-the-art in about 600 words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3C4F0931" w14:textId="77777777" w:rsidTr="00840C50">
        <w:trPr>
          <w:trHeight w:val="941"/>
        </w:trPr>
        <w:tc>
          <w:tcPr>
            <w:tcW w:w="9610" w:type="dxa"/>
          </w:tcPr>
          <w:p w14:paraId="4084A8DD" w14:textId="59FAA2E8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787800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3EC6E5A0" w14:textId="77777777" w:rsidR="00840C50" w:rsidRPr="00C23D69" w:rsidRDefault="00840C50" w:rsidP="00840C50">
      <w:pPr>
        <w:spacing w:line="300" w:lineRule="auto"/>
        <w:ind w:firstLineChars="200" w:firstLine="360"/>
        <w:rPr>
          <w:rFonts w:cs="Tahoma"/>
          <w:bCs/>
          <w:sz w:val="18"/>
          <w:szCs w:val="20"/>
          <w:lang w:eastAsia="ja-JP"/>
        </w:rPr>
      </w:pPr>
    </w:p>
    <w:p w14:paraId="3229CB9C" w14:textId="1F8854FE" w:rsidR="001F6094" w:rsidRPr="00C23D69" w:rsidRDefault="00840C50" w:rsidP="00840C50">
      <w:pPr>
        <w:spacing w:line="300" w:lineRule="auto"/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  <w:lang w:eastAsia="ja-JP"/>
        </w:rPr>
        <w:t>Research objectives</w:t>
      </w:r>
      <w:r w:rsidRPr="00C23D69">
        <w:rPr>
          <w:rFonts w:cs="Tahoma"/>
          <w:bCs/>
          <w:sz w:val="22"/>
          <w:lang w:eastAsia="ja-JP"/>
        </w:rPr>
        <w:t xml:space="preserve"> </w:t>
      </w:r>
      <w:r w:rsidRPr="00C23D69">
        <w:rPr>
          <w:rFonts w:cs="Tahoma"/>
          <w:bCs/>
          <w:sz w:val="18"/>
          <w:szCs w:val="20"/>
          <w:lang w:eastAsia="ja-JP"/>
        </w:rPr>
        <w:t>(describe research aim, objectives and questions in 250 words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72043520" w14:textId="77777777" w:rsidTr="00840C50">
        <w:trPr>
          <w:trHeight w:val="941"/>
        </w:trPr>
        <w:tc>
          <w:tcPr>
            <w:tcW w:w="9610" w:type="dxa"/>
          </w:tcPr>
          <w:p w14:paraId="1828D871" w14:textId="217B76E9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787800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141127B9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7E181B1F" w14:textId="4C316A5E" w:rsidR="00840C50" w:rsidRPr="00C23D69" w:rsidRDefault="00840C50" w:rsidP="00840C50">
      <w:pPr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</w:rPr>
        <w:t>Methodology and Description of work</w:t>
      </w:r>
      <w:r w:rsidRPr="00C23D69">
        <w:rPr>
          <w:rFonts w:cs="Tahoma"/>
          <w:bCs/>
          <w:sz w:val="20"/>
        </w:rPr>
        <w:t xml:space="preserve"> </w:t>
      </w:r>
      <w:r w:rsidRPr="00C23D69">
        <w:rPr>
          <w:rFonts w:cs="Tahoma"/>
          <w:bCs/>
          <w:sz w:val="18"/>
          <w:szCs w:val="21"/>
        </w:rPr>
        <w:t>(Discuss the research methodology and describe project work plan broken down into tasks/activities, roles of partners no more than 1,000 words. Attach appendix if needed</w:t>
      </w:r>
      <w:r w:rsidRPr="00C23D69">
        <w:rPr>
          <w:rFonts w:eastAsia="ＭＳ 明朝" w:cs="Tahoma"/>
          <w:bCs/>
          <w:sz w:val="18"/>
          <w:szCs w:val="21"/>
          <w:lang w:eastAsia="ja-JP"/>
        </w:rPr>
        <w:t>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47846CA7" w14:textId="77777777" w:rsidTr="00840C50">
        <w:trPr>
          <w:trHeight w:val="941"/>
        </w:trPr>
        <w:tc>
          <w:tcPr>
            <w:tcW w:w="9610" w:type="dxa"/>
          </w:tcPr>
          <w:p w14:paraId="3F735B5A" w14:textId="188D9646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969696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7F71DB87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05573D34" w14:textId="55D1BC1C" w:rsidR="00840C50" w:rsidRPr="00C23D69" w:rsidRDefault="00840C50" w:rsidP="00840C50">
      <w:pPr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</w:rPr>
        <w:t>Expected impact and deliverables</w:t>
      </w:r>
      <w:r w:rsidRPr="00565142">
        <w:rPr>
          <w:rFonts w:cs="Tahoma"/>
          <w:b/>
          <w:sz w:val="18"/>
          <w:szCs w:val="18"/>
        </w:rPr>
        <w:t xml:space="preserve"> </w:t>
      </w:r>
      <w:r w:rsidRPr="00C23D69">
        <w:rPr>
          <w:rFonts w:cs="Tahoma"/>
          <w:bCs/>
          <w:sz w:val="18"/>
          <w:szCs w:val="18"/>
        </w:rPr>
        <w:t>(explain expected impact and potential contribution to IAMU objectives and deliverables in about 4</w:t>
      </w:r>
      <w:r w:rsidRPr="00C23D69">
        <w:rPr>
          <w:rFonts w:eastAsia="ＭＳ 明朝" w:cs="Tahoma"/>
          <w:bCs/>
          <w:sz w:val="18"/>
          <w:szCs w:val="18"/>
          <w:lang w:eastAsia="ja-JP"/>
        </w:rPr>
        <w:t>0</w:t>
      </w:r>
      <w:r w:rsidRPr="00C23D69">
        <w:rPr>
          <w:rFonts w:cs="Tahoma"/>
          <w:bCs/>
          <w:sz w:val="18"/>
          <w:szCs w:val="18"/>
        </w:rPr>
        <w:t>0 words</w:t>
      </w:r>
      <w:r w:rsidRPr="00C23D69">
        <w:rPr>
          <w:rFonts w:eastAsia="ＭＳ 明朝" w:cs="Tahoma"/>
          <w:bCs/>
          <w:sz w:val="18"/>
          <w:szCs w:val="18"/>
          <w:lang w:eastAsia="ja-JP"/>
        </w:rPr>
        <w:t>)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21674D93" w14:textId="77777777" w:rsidTr="00840C50">
        <w:trPr>
          <w:trHeight w:val="941"/>
        </w:trPr>
        <w:tc>
          <w:tcPr>
            <w:tcW w:w="9610" w:type="dxa"/>
          </w:tcPr>
          <w:p w14:paraId="3151E2EE" w14:textId="0ACAB5CD" w:rsidR="00840C50" w:rsidRDefault="00A25B06" w:rsidP="00840C50">
            <w:pPr>
              <w:spacing w:line="300" w:lineRule="auto"/>
              <w:rPr>
                <w:rFonts w:cs="Tahoma"/>
                <w:bCs/>
                <w:color w:val="969696"/>
                <w:sz w:val="22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18F4C19" w14:textId="77777777" w:rsidR="00694EBF" w:rsidRPr="00565142" w:rsidRDefault="00694EBF" w:rsidP="00840C50">
            <w:pPr>
              <w:spacing w:line="300" w:lineRule="auto"/>
              <w:rPr>
                <w:rFonts w:eastAsia="ＭＳ 明朝" w:cs="Tahoma"/>
                <w:bCs/>
                <w:color w:val="969696"/>
                <w:sz w:val="18"/>
                <w:lang w:eastAsia="ja-JP"/>
              </w:rPr>
            </w:pPr>
          </w:p>
        </w:tc>
      </w:tr>
    </w:tbl>
    <w:p w14:paraId="2AFB9DB9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1FEADA03" w14:textId="1B3A676D" w:rsidR="00840C50" w:rsidRPr="00A25B06" w:rsidRDefault="00874C7D" w:rsidP="00A25B06">
      <w:pPr>
        <w:ind w:leftChars="177" w:left="425"/>
        <w:rPr>
          <w:rFonts w:cs="Tahoma"/>
          <w:bCs/>
          <w:sz w:val="20"/>
          <w:lang w:eastAsia="ja-JP"/>
        </w:rPr>
      </w:pPr>
      <w:r w:rsidRPr="00565142">
        <w:rPr>
          <w:rFonts w:cs="Tahoma"/>
          <w:b/>
          <w:sz w:val="22"/>
          <w:lang w:eastAsia="ja-JP"/>
        </w:rPr>
        <w:t>Research Project Coordinator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062DE61D" w14:textId="77777777" w:rsidTr="00840C50">
        <w:trPr>
          <w:trHeight w:val="941"/>
        </w:trPr>
        <w:tc>
          <w:tcPr>
            <w:tcW w:w="9610" w:type="dxa"/>
          </w:tcPr>
          <w:p w14:paraId="41395FD5" w14:textId="5E32031B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11E4479" w14:textId="3FAE0484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1135A47C" w14:textId="11F01067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1F3EA4F" w14:textId="41B1E7BB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488EF9F9" w14:textId="5C98B197" w:rsidR="00DB685D" w:rsidRDefault="00DB685D" w:rsidP="00DB685D">
            <w:pPr>
              <w:spacing w:line="300" w:lineRule="auto"/>
              <w:rPr>
                <w:rFonts w:cs="Tahoma"/>
                <w:bCs/>
                <w:sz w:val="20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</w:t>
            </w:r>
            <w:r w:rsidR="00527BEA">
              <w:rPr>
                <w:rFonts w:cs="Tahoma" w:hint="eastAsia"/>
                <w:bCs/>
                <w:sz w:val="22"/>
                <w:lang w:eastAsia="ja-JP"/>
              </w:rPr>
              <w:t>:</w:t>
            </w:r>
            <w:r w:rsidR="00527BEA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="00527BEA"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="00063D4B">
              <w:rPr>
                <w:rFonts w:cs="Tahoma" w:hint="eastAsia"/>
                <w:bCs/>
                <w:sz w:val="20"/>
                <w:lang w:eastAsia="ja-JP"/>
              </w:rPr>
              <w:t>)</w:t>
            </w:r>
          </w:p>
          <w:p w14:paraId="3B6C51A8" w14:textId="1DAD400F" w:rsidR="00565142" w:rsidRDefault="00A25B06" w:rsidP="00DB685D">
            <w:pPr>
              <w:spacing w:line="300" w:lineRule="auto"/>
              <w:rPr>
                <w:rFonts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8066E5D" w14:textId="77777777" w:rsidR="00565142" w:rsidRPr="00C23D69" w:rsidRDefault="00565142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04993FB6" w14:textId="093DE0BC" w:rsidR="00840C50" w:rsidRPr="00C23D69" w:rsidRDefault="00840C50" w:rsidP="00694EBF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</w:tbl>
    <w:p w14:paraId="7FBB6C9B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30178E63" w14:textId="77777777" w:rsidR="008743D5" w:rsidRDefault="00840C50" w:rsidP="00A25B06">
      <w:pPr>
        <w:ind w:leftChars="177" w:left="425"/>
        <w:rPr>
          <w:rFonts w:cs="Tahoma"/>
          <w:bCs/>
          <w:sz w:val="18"/>
          <w:lang w:eastAsia="ja-JP"/>
        </w:rPr>
      </w:pPr>
      <w:r w:rsidRPr="00565142">
        <w:rPr>
          <w:rFonts w:cs="Tahoma"/>
          <w:b/>
          <w:sz w:val="22"/>
        </w:rPr>
        <w:t xml:space="preserve">Research </w:t>
      </w:r>
      <w:r w:rsidR="00063D4B" w:rsidRPr="00565142">
        <w:rPr>
          <w:rFonts w:cs="Tahoma"/>
          <w:b/>
          <w:sz w:val="22"/>
          <w:lang w:eastAsia="ja-JP"/>
        </w:rPr>
        <w:t>Project P</w:t>
      </w:r>
      <w:r w:rsidRPr="00565142">
        <w:rPr>
          <w:rFonts w:cs="Tahoma"/>
          <w:b/>
          <w:sz w:val="22"/>
        </w:rPr>
        <w:t>artners</w:t>
      </w:r>
      <w:r w:rsidRPr="00C23D69">
        <w:rPr>
          <w:rFonts w:cs="Tahoma"/>
          <w:bCs/>
          <w:sz w:val="22"/>
        </w:rPr>
        <w:t xml:space="preserve"> </w:t>
      </w:r>
      <w:r w:rsidRPr="00C23D69">
        <w:rPr>
          <w:rFonts w:cs="Tahoma"/>
          <w:bCs/>
          <w:sz w:val="18"/>
        </w:rPr>
        <w:t>(</w:t>
      </w:r>
      <w:r w:rsidR="00494E01">
        <w:rPr>
          <w:rFonts w:cs="Tahoma" w:hint="eastAsia"/>
          <w:bCs/>
          <w:sz w:val="18"/>
          <w:lang w:eastAsia="ja-JP"/>
        </w:rPr>
        <w:t xml:space="preserve">Highly </w:t>
      </w:r>
      <w:r w:rsidR="00494E01">
        <w:rPr>
          <w:rFonts w:cs="Tahoma"/>
          <w:bCs/>
          <w:sz w:val="18"/>
          <w:lang w:eastAsia="ja-JP"/>
        </w:rPr>
        <w:t>desirable</w:t>
      </w:r>
      <w:r w:rsidR="00494E01">
        <w:rPr>
          <w:rFonts w:cs="Tahoma" w:hint="eastAsia"/>
          <w:bCs/>
          <w:sz w:val="18"/>
          <w:lang w:eastAsia="ja-JP"/>
        </w:rPr>
        <w:t xml:space="preserve"> </w:t>
      </w:r>
      <w:r w:rsidR="00494E01">
        <w:rPr>
          <w:rFonts w:cs="Tahoma"/>
          <w:bCs/>
          <w:sz w:val="18"/>
          <w:lang w:eastAsia="ja-JP"/>
        </w:rPr>
        <w:t>collaborati</w:t>
      </w:r>
      <w:r w:rsidR="00494E01">
        <w:rPr>
          <w:rFonts w:cs="Tahoma" w:hint="eastAsia"/>
          <w:bCs/>
          <w:sz w:val="18"/>
          <w:lang w:eastAsia="ja-JP"/>
        </w:rPr>
        <w:t xml:space="preserve">ve work with other IAMU member </w:t>
      </w:r>
      <w:r w:rsidR="00565142">
        <w:rPr>
          <w:rFonts w:cs="Tahoma"/>
          <w:bCs/>
          <w:sz w:val="18"/>
          <w:lang w:eastAsia="ja-JP"/>
        </w:rPr>
        <w:t>universities</w:t>
      </w:r>
      <w:r w:rsidR="00A25B06">
        <w:rPr>
          <w:rFonts w:cs="Tahoma" w:hint="eastAsia"/>
          <w:bCs/>
          <w:sz w:val="18"/>
          <w:lang w:eastAsia="ja-JP"/>
        </w:rPr>
        <w:t xml:space="preserve">. </w:t>
      </w:r>
    </w:p>
    <w:p w14:paraId="0F33F8DA" w14:textId="61B6779C" w:rsidR="00840C50" w:rsidRPr="00A25B06" w:rsidRDefault="00A25B06" w:rsidP="00A25B06">
      <w:pPr>
        <w:ind w:leftChars="177" w:left="425"/>
        <w:rPr>
          <w:rFonts w:cs="Tahoma"/>
          <w:bCs/>
          <w:sz w:val="20"/>
          <w:lang w:eastAsia="ja-JP"/>
        </w:rPr>
      </w:pPr>
      <w:r>
        <w:rPr>
          <w:rFonts w:cs="Tahoma" w:hint="eastAsia"/>
          <w:bCs/>
          <w:sz w:val="18"/>
          <w:lang w:eastAsia="ja-JP"/>
        </w:rPr>
        <w:t xml:space="preserve">Please add </w:t>
      </w:r>
      <w:r>
        <w:rPr>
          <w:rFonts w:cs="Tahoma"/>
          <w:bCs/>
          <w:sz w:val="18"/>
          <w:lang w:eastAsia="ja-JP"/>
        </w:rPr>
        <w:t>field</w:t>
      </w:r>
      <w:r w:rsidR="008743D5">
        <w:rPr>
          <w:rFonts w:cs="Tahoma" w:hint="eastAsia"/>
          <w:bCs/>
          <w:sz w:val="18"/>
          <w:lang w:eastAsia="ja-JP"/>
        </w:rPr>
        <w:t>s</w:t>
      </w:r>
      <w:r>
        <w:rPr>
          <w:rFonts w:cs="Tahoma" w:hint="eastAsia"/>
          <w:bCs/>
          <w:sz w:val="18"/>
          <w:lang w:eastAsia="ja-JP"/>
        </w:rPr>
        <w:t xml:space="preserve"> </w:t>
      </w:r>
      <w:r w:rsidR="008743D5">
        <w:rPr>
          <w:rFonts w:cs="Tahoma" w:hint="eastAsia"/>
          <w:bCs/>
          <w:sz w:val="18"/>
          <w:lang w:eastAsia="ja-JP"/>
        </w:rPr>
        <w:t xml:space="preserve">as necessary to accommodate information for additional </w:t>
      </w:r>
      <w:r w:rsidR="008743D5">
        <w:rPr>
          <w:rFonts w:cs="Tahoma"/>
          <w:bCs/>
          <w:sz w:val="18"/>
          <w:lang w:eastAsia="ja-JP"/>
        </w:rPr>
        <w:t>research</w:t>
      </w:r>
      <w:r w:rsidR="008743D5">
        <w:rPr>
          <w:rFonts w:cs="Tahoma" w:hint="eastAsia"/>
          <w:bCs/>
          <w:sz w:val="18"/>
          <w:lang w:eastAsia="ja-JP"/>
        </w:rPr>
        <w:t xml:space="preserve"> partners</w:t>
      </w:r>
      <w:r w:rsidR="00840C50" w:rsidRPr="00C23D69">
        <w:rPr>
          <w:rFonts w:cs="Tahoma"/>
          <w:bCs/>
          <w:sz w:val="18"/>
        </w:rPr>
        <w:t>)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130A17AC" w14:textId="77777777" w:rsidTr="00565142">
        <w:trPr>
          <w:trHeight w:val="1691"/>
        </w:trPr>
        <w:tc>
          <w:tcPr>
            <w:tcW w:w="9610" w:type="dxa"/>
          </w:tcPr>
          <w:p w14:paraId="46D864AD" w14:textId="6ED72285" w:rsidR="00A25B06" w:rsidRPr="00A25B06" w:rsidRDefault="00A25B06" w:rsidP="00C95EF1">
            <w:pPr>
              <w:spacing w:line="300" w:lineRule="auto"/>
              <w:rPr>
                <w:rFonts w:cs="Tahoma"/>
                <w:b/>
                <w:sz w:val="22"/>
                <w:lang w:eastAsia="ja-JP"/>
              </w:rPr>
            </w:pPr>
            <w:r w:rsidRPr="00A25B06">
              <w:rPr>
                <w:rFonts w:cs="Tahoma" w:hint="eastAsia"/>
                <w:b/>
                <w:sz w:val="22"/>
                <w:lang w:eastAsia="ja-JP"/>
              </w:rPr>
              <w:t>Partner</w:t>
            </w:r>
            <w:r>
              <w:rPr>
                <w:rFonts w:cs="Tahoma" w:hint="eastAsia"/>
                <w:b/>
                <w:sz w:val="22"/>
                <w:lang w:eastAsia="ja-JP"/>
              </w:rPr>
              <w:t xml:space="preserve"> </w:t>
            </w:r>
            <w:r w:rsidRPr="00A25B06">
              <w:rPr>
                <w:rFonts w:cs="Tahoma" w:hint="eastAsia"/>
                <w:b/>
                <w:sz w:val="22"/>
                <w:lang w:eastAsia="ja-JP"/>
              </w:rPr>
              <w:t>1</w:t>
            </w:r>
          </w:p>
          <w:p w14:paraId="57DE7579" w14:textId="27BE33DD" w:rsidR="00840C50" w:rsidRDefault="00C23D69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</w:t>
            </w:r>
            <w:r w:rsidR="00DB685D">
              <w:rPr>
                <w:rFonts w:cs="Tahoma" w:hint="eastAsia"/>
                <w:bCs/>
                <w:sz w:val="22"/>
                <w:lang w:eastAsia="ja-JP"/>
              </w:rPr>
              <w:t>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437D0D6" w14:textId="6EF9D80D" w:rsidR="00DB685D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1E4FA4F2" w14:textId="01E24D2F" w:rsidR="00DB685D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0D8B139D" w14:textId="61B7AB43" w:rsidR="00DB685D" w:rsidRPr="00C23D69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8BC540B" w14:textId="19ED7A73" w:rsidR="00840C50" w:rsidRPr="00527BEA" w:rsidRDefault="00DB685D" w:rsidP="00C95EF1">
            <w:pPr>
              <w:spacing w:line="300" w:lineRule="auto"/>
              <w:rPr>
                <w:rFonts w:cs="Tahoma"/>
                <w:bCs/>
                <w:sz w:val="18"/>
                <w:szCs w:val="18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:</w:t>
            </w:r>
            <w:r w:rsidR="00063D4B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="00063D4B"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="00063D4B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)</w:t>
            </w:r>
          </w:p>
          <w:p w14:paraId="47BFBF54" w14:textId="1A7F36F9" w:rsidR="00565142" w:rsidRDefault="00A25B06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0EF9714" w14:textId="77777777" w:rsidR="00565142" w:rsidRDefault="00565142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0C4D783B" w14:textId="1BCBE0EE" w:rsidR="00565142" w:rsidRPr="00DB685D" w:rsidRDefault="00565142" w:rsidP="00C95EF1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  <w:tr w:rsidR="00A25B06" w:rsidRPr="00C23D69" w14:paraId="3DBD6415" w14:textId="77777777" w:rsidTr="008F2F7F">
        <w:trPr>
          <w:trHeight w:val="1691"/>
        </w:trPr>
        <w:tc>
          <w:tcPr>
            <w:tcW w:w="9610" w:type="dxa"/>
          </w:tcPr>
          <w:p w14:paraId="13A45558" w14:textId="4E542839" w:rsidR="00A25B06" w:rsidRPr="00A25B06" w:rsidRDefault="00A25B06" w:rsidP="008F2F7F">
            <w:pPr>
              <w:spacing w:line="300" w:lineRule="auto"/>
              <w:rPr>
                <w:rFonts w:cs="Tahoma"/>
                <w:b/>
                <w:sz w:val="22"/>
                <w:lang w:eastAsia="ja-JP"/>
              </w:rPr>
            </w:pPr>
            <w:r w:rsidRPr="00A25B06">
              <w:rPr>
                <w:rFonts w:cs="Tahoma" w:hint="eastAsia"/>
                <w:b/>
                <w:sz w:val="22"/>
                <w:lang w:eastAsia="ja-JP"/>
              </w:rPr>
              <w:lastRenderedPageBreak/>
              <w:t>Partner</w:t>
            </w:r>
            <w:r>
              <w:rPr>
                <w:rFonts w:cs="Tahoma" w:hint="eastAsia"/>
                <w:b/>
                <w:sz w:val="22"/>
                <w:lang w:eastAsia="ja-JP"/>
              </w:rPr>
              <w:t xml:space="preserve"> 2</w:t>
            </w:r>
          </w:p>
          <w:p w14:paraId="226AD77A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7D93A3C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639C049C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369B567" w14:textId="77777777" w:rsidR="00A25B06" w:rsidRPr="00C23D69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39611D5D" w14:textId="77777777" w:rsidR="00A25B06" w:rsidRPr="00527BEA" w:rsidRDefault="00A25B06" w:rsidP="008F2F7F">
            <w:pPr>
              <w:spacing w:line="300" w:lineRule="auto"/>
              <w:rPr>
                <w:rFonts w:cs="Tahoma"/>
                <w:bCs/>
                <w:sz w:val="18"/>
                <w:szCs w:val="18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:</w:t>
            </w:r>
            <w:r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)</w:t>
            </w:r>
          </w:p>
          <w:p w14:paraId="5DB056D2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0FF8E8E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770CB65F" w14:textId="77777777" w:rsidR="00A25B06" w:rsidRPr="00DB685D" w:rsidRDefault="00A25B06" w:rsidP="008F2F7F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</w:tbl>
    <w:p w14:paraId="130045D4" w14:textId="77777777" w:rsidR="00840C50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7EDBE6D0" w14:textId="77777777" w:rsidR="00A25B06" w:rsidRPr="00C23D69" w:rsidRDefault="00A25B06" w:rsidP="00926238">
      <w:pPr>
        <w:rPr>
          <w:rFonts w:eastAsia="ＭＳ 明朝" w:cs="Tahoma"/>
          <w:bCs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C23D69" w14:paraId="3229CBA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3229CB9D" w14:textId="0C0A05D5" w:rsidR="00B724F0" w:rsidRPr="00C23D69" w:rsidRDefault="00DD4A3D" w:rsidP="00E05950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eastAsia="ＭＳ 明朝" w:cs="Tahoma"/>
                <w:bCs/>
                <w:sz w:val="22"/>
                <w:lang w:eastAsia="ja-JP"/>
              </w:rPr>
              <w:t xml:space="preserve">Required </w:t>
            </w:r>
            <w:r w:rsidR="00B724F0" w:rsidRPr="00C23D69">
              <w:rPr>
                <w:rFonts w:eastAsia="ＭＳ 明朝" w:cs="Tahoma"/>
                <w:bCs/>
                <w:sz w:val="22"/>
                <w:lang w:eastAsia="ja-JP"/>
              </w:rPr>
              <w:t>Attachments</w:t>
            </w:r>
          </w:p>
          <w:p w14:paraId="708F3A16" w14:textId="212A162C" w:rsidR="00DD4A3D" w:rsidRPr="00C23D69" w:rsidRDefault="00DD4A3D" w:rsidP="00A25B06">
            <w:pPr>
              <w:spacing w:afterLines="50" w:after="120"/>
              <w:rPr>
                <w:rFonts w:eastAsia="ＭＳ 明朝" w:cs="Tahoma"/>
                <w:bCs/>
                <w:sz w:val="20"/>
                <w:szCs w:val="20"/>
                <w:lang w:val="en-US" w:eastAsia="ja-JP"/>
              </w:rPr>
            </w:pPr>
            <w:r w:rsidRPr="00C23D69">
              <w:rPr>
                <w:rFonts w:eastAsia="ＭＳ 明朝" w:cs="Tahoma"/>
                <w:bCs/>
                <w:sz w:val="20"/>
                <w:szCs w:val="20"/>
                <w:lang w:val="en-US" w:eastAsia="ja-JP"/>
              </w:rPr>
              <w:t>Please ensure the following documents are submitted as separate attachments along with this application form:</w:t>
            </w:r>
          </w:p>
          <w:p w14:paraId="3229CB9E" w14:textId="75BBA09E" w:rsidR="00B724F0" w:rsidRPr="00C23D69" w:rsidRDefault="000F7073" w:rsidP="00073A0B">
            <w:pPr>
              <w:numPr>
                <w:ilvl w:val="0"/>
                <w:numId w:val="9"/>
              </w:numPr>
              <w:ind w:left="589"/>
              <w:rPr>
                <w:rFonts w:eastAsia="ＭＳ 明朝" w:cs="Tahoma"/>
                <w:bCs/>
                <w:sz w:val="20"/>
                <w:lang w:eastAsia="ja-JP"/>
              </w:rPr>
            </w:pPr>
            <w:r>
              <w:rPr>
                <w:rFonts w:eastAsia="ＭＳ 明朝" w:cs="Tahoma"/>
                <w:bCs/>
                <w:sz w:val="20"/>
                <w:lang w:eastAsia="ja-JP"/>
              </w:rPr>
              <w:t xml:space="preserve">List of </w:t>
            </w:r>
            <w:r w:rsidR="009851C7">
              <w:rPr>
                <w:rFonts w:eastAsia="ＭＳ 明朝" w:cs="Tahoma"/>
                <w:bCs/>
                <w:sz w:val="20"/>
                <w:lang w:eastAsia="ja-JP"/>
              </w:rPr>
              <w:t>a</w:t>
            </w:r>
            <w:r w:rsidR="00B724F0" w:rsidRPr="00C23D69">
              <w:rPr>
                <w:rFonts w:eastAsia="ＭＳ 明朝" w:cs="Tahoma"/>
                <w:bCs/>
                <w:sz w:val="20"/>
                <w:lang w:eastAsia="ja-JP"/>
              </w:rPr>
              <w:t xml:space="preserve">cademic </w:t>
            </w:r>
            <w:r>
              <w:rPr>
                <w:rFonts w:eastAsia="ＭＳ 明朝" w:cs="Tahoma"/>
                <w:bCs/>
                <w:sz w:val="20"/>
                <w:lang w:eastAsia="ja-JP"/>
              </w:rPr>
              <w:t>achievements</w:t>
            </w:r>
            <w:r>
              <w:rPr>
                <w:rFonts w:eastAsia="ＭＳ 明朝" w:cs="Tahoma" w:hint="eastAsia"/>
                <w:bCs/>
                <w:sz w:val="20"/>
                <w:lang w:eastAsia="ja-JP"/>
              </w:rPr>
              <w:t xml:space="preserve"> </w:t>
            </w:r>
            <w:r w:rsidR="00B724F0" w:rsidRPr="00C23D69">
              <w:rPr>
                <w:rFonts w:eastAsia="ＭＳ 明朝" w:cs="Tahoma"/>
                <w:bCs/>
                <w:sz w:val="20"/>
                <w:lang w:eastAsia="ja-JP"/>
              </w:rPr>
              <w:t>by the coordinator and partners in the fields related to the proposed research.</w:t>
            </w:r>
            <w:r>
              <w:rPr>
                <w:rFonts w:eastAsia="ＭＳ 明朝" w:cs="Tahoma"/>
                <w:bCs/>
                <w:sz w:val="20"/>
                <w:lang w:eastAsia="ja-JP"/>
              </w:rPr>
              <w:t xml:space="preserve"> </w:t>
            </w:r>
          </w:p>
          <w:p w14:paraId="3229CB9F" w14:textId="77777777" w:rsidR="00B724F0" w:rsidRPr="00C23D69" w:rsidRDefault="00B724F0" w:rsidP="00073A0B">
            <w:pPr>
              <w:ind w:left="589"/>
              <w:rPr>
                <w:rFonts w:eastAsia="ＭＳ 明朝" w:cs="Tahoma"/>
                <w:bCs/>
                <w:sz w:val="20"/>
                <w:lang w:eastAsia="ja-JP"/>
              </w:rPr>
            </w:pPr>
          </w:p>
          <w:p w14:paraId="3229CBA0" w14:textId="0768DFEE" w:rsidR="00B724F0" w:rsidRPr="00C23D69" w:rsidRDefault="00B724F0" w:rsidP="00073A0B">
            <w:pPr>
              <w:numPr>
                <w:ilvl w:val="0"/>
                <w:numId w:val="9"/>
              </w:numPr>
              <w:ind w:left="589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t xml:space="preserve">Research schedule (attach a Gantt Chart, </w:t>
            </w:r>
            <w:r w:rsidR="00565142">
              <w:rPr>
                <w:rFonts w:cs="Tahoma"/>
                <w:bCs/>
                <w:sz w:val="20"/>
              </w:rPr>
              <w:t>including</w:t>
            </w:r>
            <w:r w:rsidRPr="00C23D69">
              <w:rPr>
                <w:rFonts w:cs="Tahoma"/>
                <w:bCs/>
                <w:sz w:val="20"/>
              </w:rPr>
              <w:t xml:space="preserve"> partners’ responsibilities)</w:t>
            </w:r>
          </w:p>
          <w:p w14:paraId="3229CBA1" w14:textId="77777777" w:rsidR="00B724F0" w:rsidRPr="00C23D69" w:rsidRDefault="00B724F0" w:rsidP="00DD4A3D">
            <w:pPr>
              <w:pStyle w:val="ListParagraph"/>
              <w:ind w:left="960"/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A2" w14:textId="5266D0D8" w:rsidR="00B724F0" w:rsidRPr="00C23D69" w:rsidRDefault="00085799" w:rsidP="00073A0B">
            <w:pPr>
              <w:numPr>
                <w:ilvl w:val="0"/>
                <w:numId w:val="9"/>
              </w:numPr>
              <w:ind w:left="589"/>
              <w:rPr>
                <w:rFonts w:cs="Tahoma"/>
                <w:bCs/>
                <w:sz w:val="20"/>
              </w:rPr>
            </w:pPr>
            <w:r w:rsidRPr="00C23D69">
              <w:rPr>
                <w:rFonts w:cs="Tahoma"/>
                <w:bCs/>
                <w:sz w:val="20"/>
              </w:rPr>
              <w:t>Budget (</w:t>
            </w:r>
            <w:r w:rsidR="000F7073">
              <w:rPr>
                <w:rFonts w:cs="Tahoma" w:hint="eastAsia"/>
                <w:bCs/>
                <w:sz w:val="20"/>
                <w:lang w:eastAsia="ja-JP"/>
              </w:rPr>
              <w:t>Form 2</w:t>
            </w:r>
            <w:r w:rsidR="000F7073">
              <w:rPr>
                <w:rFonts w:cs="Tahoma"/>
                <w:bCs/>
                <w:sz w:val="20"/>
                <w:lang w:val="en-US" w:eastAsia="ja-JP"/>
              </w:rPr>
              <w:t>_A budget form</w:t>
            </w:r>
            <w:r w:rsidR="00B724F0" w:rsidRPr="00C23D69">
              <w:rPr>
                <w:rFonts w:cs="Tahoma"/>
                <w:bCs/>
                <w:sz w:val="20"/>
              </w:rPr>
              <w:t>)</w:t>
            </w:r>
          </w:p>
          <w:p w14:paraId="3229CBA3" w14:textId="77777777" w:rsidR="00352028" w:rsidRPr="00C23D69" w:rsidRDefault="00352028" w:rsidP="00352028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</w:tc>
      </w:tr>
    </w:tbl>
    <w:p w14:paraId="3229CBA5" w14:textId="77777777" w:rsidR="001F6094" w:rsidRDefault="001F6094" w:rsidP="002C0C06">
      <w:pPr>
        <w:rPr>
          <w:bCs/>
          <w:lang w:eastAsia="ja-JP"/>
        </w:rPr>
      </w:pPr>
    </w:p>
    <w:p w14:paraId="140D239B" w14:textId="5EDF2D5C" w:rsidR="001847AD" w:rsidRPr="00AA687D" w:rsidRDefault="001847AD" w:rsidP="001847AD">
      <w:pPr>
        <w:ind w:leftChars="236" w:left="566"/>
        <w:rPr>
          <w:rFonts w:hint="eastAsia"/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>Note:</w:t>
      </w:r>
      <w:r>
        <w:rPr>
          <w:rFonts w:hint="eastAsia"/>
          <w:bCs/>
          <w:sz w:val="22"/>
          <w:szCs w:val="22"/>
          <w:lang w:eastAsia="ja-JP"/>
        </w:rPr>
        <w:t xml:space="preserve"> If you submit all </w:t>
      </w:r>
      <w:r w:rsidRPr="00AA687D">
        <w:rPr>
          <w:rFonts w:hint="eastAsia"/>
          <w:bCs/>
          <w:sz w:val="22"/>
          <w:szCs w:val="22"/>
          <w:lang w:eastAsia="ja-JP"/>
        </w:rPr>
        <w:t>application-related files in PDF format,</w:t>
      </w:r>
      <w:r>
        <w:rPr>
          <w:rFonts w:hint="eastAsia"/>
          <w:bCs/>
          <w:sz w:val="22"/>
          <w:szCs w:val="22"/>
          <w:lang w:eastAsia="ja-JP"/>
        </w:rPr>
        <w:t xml:space="preserve"> please also </w:t>
      </w:r>
      <w:r>
        <w:rPr>
          <w:bCs/>
          <w:sz w:val="22"/>
          <w:szCs w:val="22"/>
          <w:lang w:eastAsia="ja-JP"/>
        </w:rPr>
        <w:t>provide</w:t>
      </w:r>
      <w:r>
        <w:rPr>
          <w:rFonts w:hint="eastAsia"/>
          <w:bCs/>
          <w:sz w:val="22"/>
          <w:szCs w:val="22"/>
          <w:lang w:eastAsia="ja-JP"/>
        </w:rPr>
        <w:t xml:space="preserve"> the </w:t>
      </w:r>
      <w:r w:rsidRPr="00AA687D">
        <w:rPr>
          <w:rFonts w:hint="eastAsia"/>
          <w:bCs/>
          <w:sz w:val="22"/>
          <w:szCs w:val="22"/>
          <w:lang w:eastAsia="ja-JP"/>
        </w:rPr>
        <w:t xml:space="preserve">MS Word/ Excel files* </w:t>
      </w:r>
      <w:r>
        <w:rPr>
          <w:rFonts w:hint="eastAsia"/>
          <w:bCs/>
          <w:sz w:val="22"/>
          <w:szCs w:val="22"/>
          <w:lang w:eastAsia="ja-JP"/>
        </w:rPr>
        <w:t xml:space="preserve">for administrative processing. </w:t>
      </w:r>
    </w:p>
    <w:p w14:paraId="571BC095" w14:textId="32DC1537" w:rsidR="001847AD" w:rsidRPr="00AA687D" w:rsidRDefault="001847AD" w:rsidP="001847A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 xml:space="preserve">*No </w:t>
      </w:r>
      <w:r w:rsidRPr="00AA687D">
        <w:rPr>
          <w:bCs/>
          <w:sz w:val="22"/>
          <w:szCs w:val="22"/>
          <w:lang w:eastAsia="ja-JP"/>
        </w:rPr>
        <w:t>signature</w:t>
      </w:r>
      <w:r w:rsidRPr="00AA687D">
        <w:rPr>
          <w:rFonts w:hint="eastAsia"/>
          <w:bCs/>
          <w:sz w:val="22"/>
          <w:szCs w:val="22"/>
          <w:lang w:eastAsia="ja-JP"/>
        </w:rPr>
        <w:t xml:space="preserve"> is required on those MS Word/ Excel files.</w:t>
      </w:r>
    </w:p>
    <w:p w14:paraId="64926DF4" w14:textId="77777777" w:rsidR="004D2026" w:rsidRPr="001847AD" w:rsidRDefault="004D2026" w:rsidP="002C0C06">
      <w:pPr>
        <w:rPr>
          <w:bCs/>
          <w:lang w:eastAsia="ja-JP"/>
        </w:rPr>
      </w:pPr>
    </w:p>
    <w:sectPr w:rsidR="004D2026" w:rsidRPr="001847AD" w:rsidSect="00B724F0">
      <w:headerReference w:type="default" r:id="rId10"/>
      <w:pgSz w:w="11900" w:h="16840"/>
      <w:pgMar w:top="2268" w:right="680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63763" w14:textId="77777777" w:rsidR="001C52D3" w:rsidRDefault="001C52D3" w:rsidP="00C81A2F">
      <w:r>
        <w:separator/>
      </w:r>
    </w:p>
  </w:endnote>
  <w:endnote w:type="continuationSeparator" w:id="0">
    <w:p w14:paraId="1D243A96" w14:textId="77777777" w:rsidR="001C52D3" w:rsidRDefault="001C52D3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8489135"/>
      <w:docPartObj>
        <w:docPartGallery w:val="Page Numbers (Bottom of Page)"/>
        <w:docPartUnique/>
      </w:docPartObj>
    </w:sdtPr>
    <w:sdtEndPr/>
    <w:sdtContent>
      <w:p w14:paraId="2166D49F" w14:textId="4EC10EB9" w:rsidR="00983FE3" w:rsidRDefault="00983FE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0354" w:rsidRPr="00A40354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0791303B" w14:textId="77777777" w:rsidR="00983FE3" w:rsidRDefault="00983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D89F5C" w14:textId="77777777" w:rsidR="001C52D3" w:rsidRDefault="001C52D3" w:rsidP="00C81A2F">
      <w:r>
        <w:separator/>
      </w:r>
    </w:p>
  </w:footnote>
  <w:footnote w:type="continuationSeparator" w:id="0">
    <w:p w14:paraId="3D903CF3" w14:textId="77777777" w:rsidR="001C52D3" w:rsidRDefault="001C52D3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9CBAB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229CBB1" wp14:editId="3229CBB2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29CBB7" w14:textId="3B555AEE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CB0B1C">
                            <w:rPr>
                              <w:lang w:eastAsia="ja-JP"/>
                            </w:rPr>
                            <w:t>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29CBB1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6.5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t2Xo3+AAAAAMAQAADwAAAAAAAAAAAAAAAABpBAAAZHJzL2Rvd25yZXYueG1sUEsFBgAAAAAEAAQA&#10;8wAAAHYFAAAAAA==&#10;" stroked="f">
              <v:textbox inset=",2mm">
                <w:txbxContent>
                  <w:p w14:paraId="3229CBB7" w14:textId="3B555AEE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CB0B1C">
                      <w:rPr>
                        <w:lang w:eastAsia="ja-JP"/>
                      </w:rPr>
                      <w:t>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29CBB3" wp14:editId="3229CBB4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157D73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3229CBB5" wp14:editId="3229CBB6">
          <wp:extent cx="3299155" cy="692631"/>
          <wp:effectExtent l="0" t="0" r="0" b="0"/>
          <wp:docPr id="137089751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70816" w14:textId="24B43815" w:rsidR="00EC57A7" w:rsidRDefault="00EC57A7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F7E1638" wp14:editId="23276791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B28ED8" w14:textId="37D498C5" w:rsidR="00EC57A7" w:rsidRDefault="00CB0B1C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7E163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6.5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C3Zejf4AAAAAwBAAAPAAAAAAAAAAAAAAAAAGsEAABkcnMvZG93bnJldi54bWxQSwUGAAAAAAQA&#10;BADzAAAAeAUAAAAA&#10;" stroked="f">
              <v:textbox inset=",2mm">
                <w:txbxContent>
                  <w:p w14:paraId="13B28ED8" w14:textId="37D498C5" w:rsidR="00EC57A7" w:rsidRDefault="00CB0B1C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A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E014A15"/>
    <w:multiLevelType w:val="hybridMultilevel"/>
    <w:tmpl w:val="BD98FC60"/>
    <w:lvl w:ilvl="0" w:tplc="B3ECDB8A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ahoma" w:hint="eastAsia"/>
        <w:color w:val="FF000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14926144">
    <w:abstractNumId w:val="3"/>
  </w:num>
  <w:num w:numId="2" w16cid:durableId="932274735">
    <w:abstractNumId w:val="9"/>
  </w:num>
  <w:num w:numId="3" w16cid:durableId="1989935511">
    <w:abstractNumId w:val="0"/>
  </w:num>
  <w:num w:numId="4" w16cid:durableId="383988892">
    <w:abstractNumId w:val="1"/>
  </w:num>
  <w:num w:numId="5" w16cid:durableId="643006373">
    <w:abstractNumId w:val="2"/>
  </w:num>
  <w:num w:numId="6" w16cid:durableId="628129739">
    <w:abstractNumId w:val="8"/>
  </w:num>
  <w:num w:numId="7" w16cid:durableId="1888374340">
    <w:abstractNumId w:val="6"/>
  </w:num>
  <w:num w:numId="8" w16cid:durableId="755057829">
    <w:abstractNumId w:val="5"/>
  </w:num>
  <w:num w:numId="9" w16cid:durableId="2137139012">
    <w:abstractNumId w:val="4"/>
  </w:num>
  <w:num w:numId="10" w16cid:durableId="1802838898">
    <w:abstractNumId w:val="7"/>
  </w:num>
  <w:num w:numId="11" w16cid:durableId="8120190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167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TM3NTADIkNDIyUdpeDU4uLM/DyQAkOTWgDgyOsjLQAAAA=="/>
  </w:docVars>
  <w:rsids>
    <w:rsidRoot w:val="00B56E53"/>
    <w:rsid w:val="00013761"/>
    <w:rsid w:val="000267FD"/>
    <w:rsid w:val="00034D7F"/>
    <w:rsid w:val="00042BBF"/>
    <w:rsid w:val="00063D4B"/>
    <w:rsid w:val="00073A0B"/>
    <w:rsid w:val="00075886"/>
    <w:rsid w:val="0008255F"/>
    <w:rsid w:val="00085799"/>
    <w:rsid w:val="000A2B83"/>
    <w:rsid w:val="000B4885"/>
    <w:rsid w:val="000B50B9"/>
    <w:rsid w:val="000C6DD0"/>
    <w:rsid w:val="000C7DFC"/>
    <w:rsid w:val="000F6636"/>
    <w:rsid w:val="000F7073"/>
    <w:rsid w:val="00134C65"/>
    <w:rsid w:val="00136F58"/>
    <w:rsid w:val="001453F1"/>
    <w:rsid w:val="00162AB8"/>
    <w:rsid w:val="00184287"/>
    <w:rsid w:val="001847AD"/>
    <w:rsid w:val="001B12C9"/>
    <w:rsid w:val="001B2AF0"/>
    <w:rsid w:val="001C0F2D"/>
    <w:rsid w:val="001C52D3"/>
    <w:rsid w:val="001F21A0"/>
    <w:rsid w:val="001F6094"/>
    <w:rsid w:val="002121D9"/>
    <w:rsid w:val="002145A8"/>
    <w:rsid w:val="00215AB8"/>
    <w:rsid w:val="0026089E"/>
    <w:rsid w:val="0027078F"/>
    <w:rsid w:val="00291B74"/>
    <w:rsid w:val="00295E92"/>
    <w:rsid w:val="002A76AD"/>
    <w:rsid w:val="002B26EA"/>
    <w:rsid w:val="002C0C06"/>
    <w:rsid w:val="002C4416"/>
    <w:rsid w:val="00303D64"/>
    <w:rsid w:val="00311635"/>
    <w:rsid w:val="00344FAE"/>
    <w:rsid w:val="00352028"/>
    <w:rsid w:val="00353267"/>
    <w:rsid w:val="00361DA7"/>
    <w:rsid w:val="003953C6"/>
    <w:rsid w:val="003A709C"/>
    <w:rsid w:val="003B0F04"/>
    <w:rsid w:val="003C5E0B"/>
    <w:rsid w:val="003E3BD6"/>
    <w:rsid w:val="003E6566"/>
    <w:rsid w:val="0040245F"/>
    <w:rsid w:val="00411F1C"/>
    <w:rsid w:val="004150CF"/>
    <w:rsid w:val="00460C40"/>
    <w:rsid w:val="00467D28"/>
    <w:rsid w:val="004900CD"/>
    <w:rsid w:val="00494E01"/>
    <w:rsid w:val="004A10BF"/>
    <w:rsid w:val="004B5075"/>
    <w:rsid w:val="004D2026"/>
    <w:rsid w:val="004E6E58"/>
    <w:rsid w:val="004F516D"/>
    <w:rsid w:val="00527BEA"/>
    <w:rsid w:val="005602F1"/>
    <w:rsid w:val="00565142"/>
    <w:rsid w:val="00572FB6"/>
    <w:rsid w:val="00575B5A"/>
    <w:rsid w:val="005A6304"/>
    <w:rsid w:val="005B1443"/>
    <w:rsid w:val="005D0BE1"/>
    <w:rsid w:val="0061051F"/>
    <w:rsid w:val="00615C7A"/>
    <w:rsid w:val="00627880"/>
    <w:rsid w:val="00642229"/>
    <w:rsid w:val="00646611"/>
    <w:rsid w:val="00663854"/>
    <w:rsid w:val="006933F3"/>
    <w:rsid w:val="00694EBF"/>
    <w:rsid w:val="006C000B"/>
    <w:rsid w:val="00732089"/>
    <w:rsid w:val="00732558"/>
    <w:rsid w:val="007823A1"/>
    <w:rsid w:val="007F3642"/>
    <w:rsid w:val="007F7FA4"/>
    <w:rsid w:val="008228B0"/>
    <w:rsid w:val="00840C50"/>
    <w:rsid w:val="00863266"/>
    <w:rsid w:val="0087146C"/>
    <w:rsid w:val="008743D5"/>
    <w:rsid w:val="00874C7D"/>
    <w:rsid w:val="008A5456"/>
    <w:rsid w:val="008A743B"/>
    <w:rsid w:val="008C69D6"/>
    <w:rsid w:val="008D1627"/>
    <w:rsid w:val="008D2092"/>
    <w:rsid w:val="008D7259"/>
    <w:rsid w:val="00912BC6"/>
    <w:rsid w:val="00926238"/>
    <w:rsid w:val="00954345"/>
    <w:rsid w:val="00977271"/>
    <w:rsid w:val="00983FE3"/>
    <w:rsid w:val="009851C7"/>
    <w:rsid w:val="009C1737"/>
    <w:rsid w:val="009D56CA"/>
    <w:rsid w:val="009D5E6B"/>
    <w:rsid w:val="00A11C01"/>
    <w:rsid w:val="00A201AF"/>
    <w:rsid w:val="00A25B06"/>
    <w:rsid w:val="00A40354"/>
    <w:rsid w:val="00AA2EC6"/>
    <w:rsid w:val="00AD6644"/>
    <w:rsid w:val="00AF481F"/>
    <w:rsid w:val="00B01F75"/>
    <w:rsid w:val="00B04556"/>
    <w:rsid w:val="00B071A7"/>
    <w:rsid w:val="00B13D35"/>
    <w:rsid w:val="00B17EB2"/>
    <w:rsid w:val="00B2187F"/>
    <w:rsid w:val="00B414D9"/>
    <w:rsid w:val="00B50433"/>
    <w:rsid w:val="00B56E53"/>
    <w:rsid w:val="00B6016C"/>
    <w:rsid w:val="00B61754"/>
    <w:rsid w:val="00B724F0"/>
    <w:rsid w:val="00B97EA4"/>
    <w:rsid w:val="00BB07A0"/>
    <w:rsid w:val="00BB169B"/>
    <w:rsid w:val="00BC728D"/>
    <w:rsid w:val="00BE57A5"/>
    <w:rsid w:val="00BE7859"/>
    <w:rsid w:val="00C04781"/>
    <w:rsid w:val="00C16D1A"/>
    <w:rsid w:val="00C20A98"/>
    <w:rsid w:val="00C23D69"/>
    <w:rsid w:val="00C60AF3"/>
    <w:rsid w:val="00C7215E"/>
    <w:rsid w:val="00C81A2F"/>
    <w:rsid w:val="00C95A3F"/>
    <w:rsid w:val="00C97E8D"/>
    <w:rsid w:val="00CB0B1C"/>
    <w:rsid w:val="00CC3034"/>
    <w:rsid w:val="00CE50DF"/>
    <w:rsid w:val="00CF2D72"/>
    <w:rsid w:val="00CF65FB"/>
    <w:rsid w:val="00D00ED0"/>
    <w:rsid w:val="00D17AF3"/>
    <w:rsid w:val="00D30202"/>
    <w:rsid w:val="00D418E9"/>
    <w:rsid w:val="00D95365"/>
    <w:rsid w:val="00DB685D"/>
    <w:rsid w:val="00DB7635"/>
    <w:rsid w:val="00DD4A3D"/>
    <w:rsid w:val="00E1162A"/>
    <w:rsid w:val="00E15332"/>
    <w:rsid w:val="00E24724"/>
    <w:rsid w:val="00E52F3F"/>
    <w:rsid w:val="00E538E3"/>
    <w:rsid w:val="00E677CD"/>
    <w:rsid w:val="00E9549E"/>
    <w:rsid w:val="00EA1BEA"/>
    <w:rsid w:val="00EA4AEF"/>
    <w:rsid w:val="00EC57A7"/>
    <w:rsid w:val="00ED5336"/>
    <w:rsid w:val="00F11FEE"/>
    <w:rsid w:val="00F171C3"/>
    <w:rsid w:val="00F263A9"/>
    <w:rsid w:val="00F33E93"/>
    <w:rsid w:val="00F60F81"/>
    <w:rsid w:val="00F63594"/>
    <w:rsid w:val="00F63FFF"/>
    <w:rsid w:val="00F8048D"/>
    <w:rsid w:val="00F95DE7"/>
    <w:rsid w:val="00FA0FE1"/>
    <w:rsid w:val="00FC77EC"/>
    <w:rsid w:val="00FD5186"/>
    <w:rsid w:val="00FE2BA8"/>
    <w:rsid w:val="00FF0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6737">
      <v:textbox inset="5.85pt,.7pt,5.85pt,.7pt"/>
    </o:shapedefaults>
    <o:shapelayout v:ext="edit">
      <o:idmap v:ext="edit" data="1"/>
    </o:shapelayout>
  </w:shapeDefaults>
  <w:decimalSymbol w:val="."/>
  <w:listSeparator w:val=","/>
  <w14:docId w14:val="3229CB49"/>
  <w14:defaultImageDpi w14:val="300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  <w:style w:type="paragraph" w:styleId="Revision">
    <w:name w:val="Revision"/>
    <w:hidden/>
    <w:uiPriority w:val="99"/>
    <w:semiHidden/>
    <w:rsid w:val="00DD4A3D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376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13761"/>
  </w:style>
  <w:style w:type="character" w:customStyle="1" w:styleId="CommentTextChar">
    <w:name w:val="Comment Text Char"/>
    <w:basedOn w:val="DefaultParagraphFont"/>
    <w:link w:val="CommentText"/>
    <w:uiPriority w:val="99"/>
    <w:rsid w:val="000137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7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761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00E4A-CBCD-45CC-B7F5-2B6FFCBAA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48</Words>
  <Characters>280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IAMU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24</cp:revision>
  <cp:lastPrinted>2025-02-17T05:57:00Z</cp:lastPrinted>
  <dcterms:created xsi:type="dcterms:W3CDTF">2025-02-10T07:11:00Z</dcterms:created>
  <dcterms:modified xsi:type="dcterms:W3CDTF">2025-02-2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5d3b5f7745fa238bf30a0d913db1addbeab7be61d1fcf0ac98bddc998b4275</vt:lpwstr>
  </property>
</Properties>
</file>